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0DECCE" w14:textId="671405BD" w:rsidR="00511504" w:rsidRDefault="002166DF" w:rsidP="002166DF">
      <w:pPr>
        <w:pBdr>
          <w:bottom w:val="single" w:sz="4" w:space="1" w:color="auto"/>
        </w:pBdr>
        <w:jc w:val="center"/>
        <w:rPr>
          <w:b/>
          <w:bCs/>
          <w:sz w:val="28"/>
          <w:szCs w:val="28"/>
        </w:rPr>
      </w:pPr>
      <w:r w:rsidRPr="002166DF">
        <w:rPr>
          <w:b/>
          <w:bCs/>
          <w:sz w:val="28"/>
          <w:szCs w:val="28"/>
        </w:rPr>
        <w:t>Advertising Questions</w:t>
      </w:r>
    </w:p>
    <w:p w14:paraId="062D15C8" w14:textId="0AA93F46" w:rsidR="002166DF" w:rsidRDefault="002166DF" w:rsidP="002166DF">
      <w:pPr>
        <w:rPr>
          <w:sz w:val="28"/>
          <w:szCs w:val="28"/>
        </w:rPr>
      </w:pPr>
    </w:p>
    <w:p w14:paraId="511BBD43" w14:textId="4FAFCA30" w:rsidR="002166DF" w:rsidRDefault="002166DF" w:rsidP="002166DF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How is advertising defined?</w:t>
      </w:r>
    </w:p>
    <w:p w14:paraId="127FCE26" w14:textId="72DFB65F" w:rsidR="002166DF" w:rsidRPr="002166DF" w:rsidRDefault="002166DF" w:rsidP="002166DF">
      <w:pPr>
        <w:pStyle w:val="ListParagraph"/>
        <w:numPr>
          <w:ilvl w:val="1"/>
          <w:numId w:val="1"/>
        </w:numPr>
        <w:rPr>
          <w:sz w:val="24"/>
          <w:szCs w:val="24"/>
          <w:lang w:val="en-GB"/>
        </w:rPr>
      </w:pPr>
      <w:r w:rsidRPr="002166DF">
        <w:rPr>
          <w:sz w:val="24"/>
          <w:szCs w:val="24"/>
          <w:lang w:val="en-GB"/>
        </w:rPr>
        <w:t>Advertising is a means of communication with the users of a product or service</w:t>
      </w:r>
    </w:p>
    <w:p w14:paraId="3DFF78AB" w14:textId="0B645001" w:rsidR="002166DF" w:rsidRDefault="002166DF" w:rsidP="002166DF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 w:rsidRPr="002166DF">
        <w:rPr>
          <w:sz w:val="24"/>
          <w:szCs w:val="24"/>
          <w:lang w:val="en-GB"/>
        </w:rPr>
        <w:t xml:space="preserve">What are the four main </w:t>
      </w:r>
      <w:r>
        <w:rPr>
          <w:sz w:val="24"/>
          <w:szCs w:val="24"/>
          <w:lang w:val="en-GB"/>
        </w:rPr>
        <w:t>types of advertising?</w:t>
      </w:r>
    </w:p>
    <w:p w14:paraId="225DE2A6" w14:textId="317D0003" w:rsidR="002166DF" w:rsidRDefault="002166DF" w:rsidP="002166DF">
      <w:pPr>
        <w:pStyle w:val="ListParagraph"/>
        <w:numPr>
          <w:ilvl w:val="1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Online advertising</w:t>
      </w:r>
    </w:p>
    <w:p w14:paraId="23765074" w14:textId="7225529C" w:rsidR="002166DF" w:rsidRDefault="002166DF" w:rsidP="002166DF">
      <w:pPr>
        <w:pStyle w:val="ListParagraph"/>
        <w:numPr>
          <w:ilvl w:val="1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elevision advertising</w:t>
      </w:r>
    </w:p>
    <w:p w14:paraId="2ED7FFC5" w14:textId="31FF409B" w:rsidR="002166DF" w:rsidRDefault="002166DF" w:rsidP="002166DF">
      <w:pPr>
        <w:pStyle w:val="ListParagraph"/>
        <w:numPr>
          <w:ilvl w:val="1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Radio advertising</w:t>
      </w:r>
    </w:p>
    <w:p w14:paraId="285E3714" w14:textId="657530E8" w:rsidR="002166DF" w:rsidRPr="002166DF" w:rsidRDefault="002166DF" w:rsidP="002166DF">
      <w:pPr>
        <w:pStyle w:val="ListParagraph"/>
        <w:numPr>
          <w:ilvl w:val="1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Press advertising</w:t>
      </w:r>
    </w:p>
    <w:p w14:paraId="5896D850" w14:textId="1CDF1BE4" w:rsidR="002166DF" w:rsidRDefault="002166DF" w:rsidP="002166DF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Name two popular advertising techniques</w:t>
      </w:r>
    </w:p>
    <w:p w14:paraId="363DBEFD" w14:textId="6E8BD8B6" w:rsidR="002166DF" w:rsidRDefault="002166DF" w:rsidP="002166DF">
      <w:pPr>
        <w:pStyle w:val="ListParagraph"/>
        <w:numPr>
          <w:ilvl w:val="1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Brand Endorsements</w:t>
      </w:r>
    </w:p>
    <w:p w14:paraId="0605BDCD" w14:textId="2125DE9A" w:rsidR="002166DF" w:rsidRDefault="002166DF" w:rsidP="002166DF">
      <w:pPr>
        <w:pStyle w:val="ListParagraph"/>
        <w:numPr>
          <w:ilvl w:val="1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Use of statistics and data</w:t>
      </w:r>
    </w:p>
    <w:p w14:paraId="66B19E19" w14:textId="243E8A96" w:rsidR="002166DF" w:rsidRDefault="002166DF" w:rsidP="0047207C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Why is advertising towards children controversial?</w:t>
      </w:r>
    </w:p>
    <w:p w14:paraId="4363983F" w14:textId="6C945C7F" w:rsidR="0047207C" w:rsidRDefault="0047207C" w:rsidP="002166DF">
      <w:pPr>
        <w:pStyle w:val="ListParagraph"/>
        <w:numPr>
          <w:ilvl w:val="1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Children cannot spot the difference between entertainment and advertising. Additionally, ads commonly promote unhealthy food and a rather materialistic lifestyle</w:t>
      </w:r>
    </w:p>
    <w:p w14:paraId="5CD470F6" w14:textId="1D018EFB" w:rsidR="002166DF" w:rsidRDefault="002166DF" w:rsidP="002166DF">
      <w:pPr>
        <w:pStyle w:val="ListParagraph"/>
        <w:numPr>
          <w:ilvl w:val="0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escribe how to gain sponsorships for your advertising campaign</w:t>
      </w:r>
    </w:p>
    <w:p w14:paraId="5FD6FC3D" w14:textId="10D5BEF8" w:rsidR="002166DF" w:rsidRDefault="002166DF" w:rsidP="002166DF">
      <w:pPr>
        <w:pStyle w:val="ListParagraph"/>
        <w:numPr>
          <w:ilvl w:val="1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Look up companies or individual persons in your business field</w:t>
      </w:r>
      <w:r w:rsidR="0047207C">
        <w:rPr>
          <w:sz w:val="24"/>
          <w:szCs w:val="24"/>
          <w:lang w:val="en-GB"/>
        </w:rPr>
        <w:t xml:space="preserve"> on the internet</w:t>
      </w:r>
    </w:p>
    <w:p w14:paraId="307064CD" w14:textId="3811BC4C" w:rsidR="002166DF" w:rsidRDefault="002166DF" w:rsidP="002166DF">
      <w:pPr>
        <w:pStyle w:val="ListParagraph"/>
        <w:numPr>
          <w:ilvl w:val="1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Send them individual and</w:t>
      </w:r>
      <w:r w:rsidR="0047207C">
        <w:rPr>
          <w:sz w:val="24"/>
          <w:szCs w:val="24"/>
          <w:lang w:val="en-GB"/>
        </w:rPr>
        <w:t>/or</w:t>
      </w:r>
      <w:r>
        <w:rPr>
          <w:sz w:val="24"/>
          <w:szCs w:val="24"/>
          <w:lang w:val="en-GB"/>
        </w:rPr>
        <w:t xml:space="preserve"> personalized sample packets</w:t>
      </w:r>
    </w:p>
    <w:p w14:paraId="620146B5" w14:textId="3CC5E63A" w:rsidR="002166DF" w:rsidRPr="002166DF" w:rsidRDefault="002166DF" w:rsidP="002166DF">
      <w:pPr>
        <w:pStyle w:val="ListParagraph"/>
        <w:numPr>
          <w:ilvl w:val="1"/>
          <w:numId w:val="1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Call them and ask if they are interested or if there are any open questions</w:t>
      </w:r>
    </w:p>
    <w:sectPr w:rsidR="002166DF" w:rsidRPr="002166D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928E9"/>
    <w:multiLevelType w:val="hybridMultilevel"/>
    <w:tmpl w:val="63EE1C5A"/>
    <w:lvl w:ilvl="0" w:tplc="1E0046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E40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F427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74AD7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5B83E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A07C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744D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8C89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60C2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F483AB6"/>
    <w:multiLevelType w:val="hybridMultilevel"/>
    <w:tmpl w:val="B1383CEC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szQ0sjQ2sTA1MDBT0lEKTi0uzszPAykwrAUA3KW0AiwAAAA="/>
  </w:docVars>
  <w:rsids>
    <w:rsidRoot w:val="002166DF"/>
    <w:rsid w:val="002166DF"/>
    <w:rsid w:val="0047207C"/>
    <w:rsid w:val="0051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0C57E"/>
  <w15:chartTrackingRefBased/>
  <w15:docId w15:val="{3FE70F47-52BF-405A-A709-32D85BADF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05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672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3</Words>
  <Characters>714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 Kreuzer</dc:creator>
  <cp:keywords/>
  <dc:description/>
  <cp:lastModifiedBy>Loris Tomassetti</cp:lastModifiedBy>
  <cp:revision>2</cp:revision>
  <dcterms:created xsi:type="dcterms:W3CDTF">2020-11-24T18:02:00Z</dcterms:created>
  <dcterms:modified xsi:type="dcterms:W3CDTF">2020-11-25T09:14:00Z</dcterms:modified>
</cp:coreProperties>
</file>